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2011" w:rsidRDefault="00512011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2011">
        <w:rPr>
          <w:rFonts w:ascii="Times New Roman" w:hAnsi="Times New Roman" w:cs="Times New Roman"/>
          <w:b/>
          <w:sz w:val="24"/>
          <w:szCs w:val="24"/>
        </w:rPr>
        <w:t>Course Implementation</w:t>
      </w:r>
    </w:p>
    <w:p w:rsidR="00512011" w:rsidRDefault="00CC37D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5" type="#_x0000_t32" style="position:absolute;left:0;text-align:left;margin-left:243pt;margin-top:441.4pt;width:0;height:26.25pt;z-index:251674624" o:connectortype="straight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roundrect id="_x0000_s1046" style="position:absolute;left:0;text-align:left;margin-left:149.25pt;margin-top:467.65pt;width:197.25pt;height:56.25pt;z-index:251675648" arcsize="10923f">
            <v:textbox>
              <w:txbxContent>
                <w:p w:rsidR="000C3A49" w:rsidRPr="00513733" w:rsidRDefault="00513733" w:rsidP="0051373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513733">
                    <w:rPr>
                      <w:rFonts w:ascii="Times New Roman" w:hAnsi="Times New Roman" w:cs="Times New Roman"/>
                    </w:rPr>
                    <w:t>Principal, Dean and HOD’s meet once a month and ensure implementation of guide lines</w:t>
                  </w:r>
                </w:p>
              </w:txbxContent>
            </v:textbox>
          </v:roundrect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rect id="_x0000_s1044" style="position:absolute;left:0;text-align:left;margin-left:102.75pt;margin-top:401.65pt;width:283.5pt;height:39.75pt;z-index:251673600">
            <v:textbox>
              <w:txbxContent>
                <w:p w:rsidR="00945C3A" w:rsidRPr="00513733" w:rsidRDefault="00945C3A" w:rsidP="00D5771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513733">
                    <w:rPr>
                      <w:rFonts w:ascii="Times New Roman" w:hAnsi="Times New Roman" w:cs="Times New Roman"/>
                    </w:rPr>
                    <w:t>HOD conducts meeting with faculty and students to review/evaluate the progress after each test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42" type="#_x0000_t32" style="position:absolute;left:0;text-align:left;margin-left:306.75pt;margin-top:379.9pt;width:19.5pt;height:21.75pt;flip:x;z-index:251672576" o:connectortype="straight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41" type="#_x0000_t32" style="position:absolute;left:0;text-align:left;margin-left:149.25pt;margin-top:383.65pt;width:21.75pt;height:18pt;z-index:251671552" o:connectortype="straight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oval id="_x0000_s1040" style="position:absolute;left:0;text-align:left;margin-left:249.75pt;margin-top:310.9pt;width:136.5pt;height:69pt;z-index:251670528">
            <v:textbox>
              <w:txbxContent>
                <w:p w:rsidR="007D02D2" w:rsidRPr="00843A54" w:rsidRDefault="007474CB" w:rsidP="00D33D1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43A54">
                    <w:rPr>
                      <w:rFonts w:ascii="Times New Roman" w:hAnsi="Times New Roman" w:cs="Times New Roman"/>
                    </w:rPr>
                    <w:t>Remedial Classes for failed students</w:t>
                  </w:r>
                </w:p>
              </w:txbxContent>
            </v:textbox>
          </v:oval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8" type="#_x0000_t32" style="position:absolute;left:0;text-align:left;margin-left:4in;margin-top:281.65pt;width:13.5pt;height:29.25pt;z-index:251668480" o:connectortype="straight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oval id="_x0000_s1039" style="position:absolute;left:0;text-align:left;margin-left:81pt;margin-top:310.9pt;width:129.75pt;height:72.75pt;z-index:251669504">
            <v:textbox>
              <w:txbxContent>
                <w:p w:rsidR="00804771" w:rsidRPr="00843A54" w:rsidRDefault="00804771" w:rsidP="00804771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43A54">
                    <w:rPr>
                      <w:rFonts w:ascii="Times New Roman" w:hAnsi="Times New Roman" w:cs="Times New Roman"/>
                    </w:rPr>
                    <w:t>Intensive coaching for slow learners</w:t>
                  </w:r>
                </w:p>
              </w:txbxContent>
            </v:textbox>
          </v:oval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7" type="#_x0000_t32" style="position:absolute;left:0;text-align:left;margin-left:149.25pt;margin-top:281.65pt;width:18pt;height:29.25pt;flip:x;z-index:251667456" o:connectortype="straight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rect id="_x0000_s1032" style="position:absolute;left:0;text-align:left;margin-left:81pt;margin-top:235.9pt;width:294pt;height:45.75pt;z-index:251663360">
            <v:textbox>
              <w:txbxContent>
                <w:p w:rsidR="009E72A7" w:rsidRPr="00843A54" w:rsidRDefault="009E72A7" w:rsidP="004C0BE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43A54">
                    <w:rPr>
                      <w:rFonts w:ascii="Times New Roman" w:hAnsi="Times New Roman" w:cs="Times New Roman"/>
                    </w:rPr>
                    <w:t>Identification of slow learners, Average students in Internal Exams/</w:t>
                  </w:r>
                  <w:r w:rsidR="0001465F" w:rsidRPr="00843A54">
                    <w:rPr>
                      <w:rFonts w:ascii="Times New Roman" w:hAnsi="Times New Roman" w:cs="Times New Roman"/>
                    </w:rPr>
                    <w:t>previous exam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3" type="#_x0000_t32" style="position:absolute;left:0;text-align:left;margin-left:225.75pt;margin-top:211.15pt;width:0;height:24.75pt;z-index:251664384" o:connectortype="straight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oval id="_x0000_s1031" style="position:absolute;left:0;text-align:left;margin-left:136.5pt;margin-top:160.9pt;width:183pt;height:48.75pt;z-index:251662336">
            <v:textbox>
              <w:txbxContent>
                <w:p w:rsidR="00073617" w:rsidRPr="00513733" w:rsidRDefault="00073617" w:rsidP="00073617">
                  <w:pPr>
                    <w:spacing w:after="0"/>
                    <w:jc w:val="center"/>
                    <w:rPr>
                      <w:rFonts w:ascii="Times New Roman" w:hAnsi="Times New Roman" w:cs="Times New Roman"/>
                    </w:rPr>
                  </w:pPr>
                  <w:r w:rsidRPr="00513733">
                    <w:rPr>
                      <w:rFonts w:ascii="Times New Roman" w:hAnsi="Times New Roman" w:cs="Times New Roman"/>
                    </w:rPr>
                    <w:t>Assignments, Slip tests</w:t>
                  </w:r>
                </w:p>
                <w:p w:rsidR="00073617" w:rsidRPr="00513733" w:rsidRDefault="00073617" w:rsidP="00073617">
                  <w:pPr>
                    <w:spacing w:after="0"/>
                    <w:jc w:val="center"/>
                    <w:rPr>
                      <w:rFonts w:ascii="Times New Roman" w:hAnsi="Times New Roman" w:cs="Times New Roman"/>
                    </w:rPr>
                  </w:pPr>
                  <w:r w:rsidRPr="00513733">
                    <w:rPr>
                      <w:rFonts w:ascii="Times New Roman" w:hAnsi="Times New Roman" w:cs="Times New Roman"/>
                    </w:rPr>
                    <w:t>Internal Exams</w:t>
                  </w:r>
                </w:p>
              </w:txbxContent>
            </v:textbox>
          </v:oval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5" type="#_x0000_t32" style="position:absolute;left:0;text-align:left;margin-left:225.75pt;margin-top:136.15pt;width:0;height:24.75pt;z-index:251665408" o:connectortype="straight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roundrect id="_x0000_s1029" style="position:absolute;left:0;text-align:left;margin-left:77.25pt;margin-top:88.9pt;width:297.75pt;height:47.25pt;z-index:251660288" arcsize="10923f">
            <v:textbox>
              <w:txbxContent>
                <w:p w:rsidR="00844A8C" w:rsidRPr="005F71AA" w:rsidRDefault="00FC067C" w:rsidP="005F71A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proofErr w:type="gramStart"/>
                  <w:r w:rsidRPr="005F71AA">
                    <w:rPr>
                      <w:rFonts w:ascii="Times New Roman" w:hAnsi="Times New Roman" w:cs="Times New Roman"/>
                    </w:rPr>
                    <w:t>Orienta</w:t>
                  </w:r>
                  <w:r w:rsidR="00BD0F77" w:rsidRPr="005F71AA">
                    <w:rPr>
                      <w:rFonts w:ascii="Times New Roman" w:hAnsi="Times New Roman" w:cs="Times New Roman"/>
                    </w:rPr>
                    <w:t xml:space="preserve">tion Program for </w:t>
                  </w:r>
                  <w:r w:rsidR="009E72A7" w:rsidRPr="005F71AA">
                    <w:rPr>
                      <w:rFonts w:ascii="Times New Roman" w:hAnsi="Times New Roman" w:cs="Times New Roman"/>
                    </w:rPr>
                    <w:t>n</w:t>
                  </w:r>
                  <w:r w:rsidR="00BD0F77" w:rsidRPr="005F71AA">
                    <w:rPr>
                      <w:rFonts w:ascii="Times New Roman" w:hAnsi="Times New Roman" w:cs="Times New Roman"/>
                    </w:rPr>
                    <w:t xml:space="preserve">ewly </w:t>
                  </w:r>
                  <w:r w:rsidR="009F5F5E" w:rsidRPr="005F71AA">
                    <w:rPr>
                      <w:rFonts w:ascii="Times New Roman" w:hAnsi="Times New Roman" w:cs="Times New Roman"/>
                    </w:rPr>
                    <w:t>admitted students</w:t>
                  </w:r>
                  <w:r w:rsidR="00BD0F77" w:rsidRPr="005F71AA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9F5F5E" w:rsidRPr="005F71AA">
                    <w:rPr>
                      <w:rFonts w:ascii="Times New Roman" w:hAnsi="Times New Roman" w:cs="Times New Roman"/>
                    </w:rPr>
                    <w:t>in</w:t>
                  </w:r>
                  <w:r w:rsidRPr="005F71AA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F71AA">
                    <w:rPr>
                      <w:rFonts w:ascii="Times New Roman" w:hAnsi="Times New Roman" w:cs="Times New Roman"/>
                    </w:rPr>
                    <w:t>B.Tech</w:t>
                  </w:r>
                  <w:proofErr w:type="spellEnd"/>
                  <w:r w:rsidRPr="005F71AA">
                    <w:rPr>
                      <w:rFonts w:ascii="Times New Roman" w:hAnsi="Times New Roman" w:cs="Times New Roman"/>
                    </w:rPr>
                    <w:t xml:space="preserve"> courses</w:t>
                  </w:r>
                  <w:r w:rsidR="00BD0F77" w:rsidRPr="005F71AA">
                    <w:rPr>
                      <w:rFonts w:ascii="Times New Roman" w:hAnsi="Times New Roman" w:cs="Times New Roman"/>
                    </w:rPr>
                    <w:t>.</w:t>
                  </w:r>
                  <w:proofErr w:type="gramEnd"/>
                  <w:r w:rsidR="009E72A7" w:rsidRPr="005F71AA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gramStart"/>
                  <w:r w:rsidR="009E72A7" w:rsidRPr="005F71AA">
                    <w:rPr>
                      <w:rFonts w:ascii="Times New Roman" w:hAnsi="Times New Roman" w:cs="Times New Roman"/>
                    </w:rPr>
                    <w:t>Commencement of class work</w:t>
                  </w:r>
                  <w:r w:rsidR="009F5F5E" w:rsidRPr="005F71AA">
                    <w:rPr>
                      <w:rFonts w:ascii="Times New Roman" w:hAnsi="Times New Roman" w:cs="Times New Roman"/>
                    </w:rPr>
                    <w:t>.</w:t>
                  </w:r>
                  <w:proofErr w:type="gramEnd"/>
                </w:p>
                <w:p w:rsidR="00BD0F77" w:rsidRDefault="00BD0F77"/>
              </w:txbxContent>
            </v:textbox>
          </v:roundrect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6" type="#_x0000_t32" style="position:absolute;left:0;text-align:left;margin-left:222.75pt;margin-top:64.15pt;width:0;height:24.75pt;z-index:251666432" o:connectortype="straight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rect id="_x0000_s1026" style="position:absolute;left:0;text-align:left;margin-left:72.75pt;margin-top:10.15pt;width:289.5pt;height:54pt;z-index:251658240">
            <v:textbox>
              <w:txbxContent>
                <w:p w:rsidR="00977722" w:rsidRPr="005F71AA" w:rsidRDefault="00977722" w:rsidP="005F71A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5F71AA">
                    <w:rPr>
                      <w:rFonts w:ascii="Times New Roman" w:hAnsi="Times New Roman" w:cs="Times New Roman"/>
                    </w:rPr>
                    <w:t>Principal,</w:t>
                  </w:r>
                  <w:r w:rsidR="00465140" w:rsidRPr="005F71A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5F71AA">
                    <w:rPr>
                      <w:rFonts w:ascii="Times New Roman" w:hAnsi="Times New Roman" w:cs="Times New Roman"/>
                    </w:rPr>
                    <w:t>Dean</w:t>
                  </w:r>
                  <w:r w:rsidR="009F36FF" w:rsidRPr="005F71AA">
                    <w:rPr>
                      <w:rFonts w:ascii="Times New Roman" w:hAnsi="Times New Roman" w:cs="Times New Roman"/>
                    </w:rPr>
                    <w:t>, HOD’s meeting before commen</w:t>
                  </w:r>
                  <w:r w:rsidR="001E6069" w:rsidRPr="005F71AA">
                    <w:rPr>
                      <w:rFonts w:ascii="Times New Roman" w:hAnsi="Times New Roman" w:cs="Times New Roman"/>
                    </w:rPr>
                    <w:t>cement of classes and initiating various</w:t>
                  </w:r>
                  <w:r w:rsidR="009F36FF" w:rsidRPr="005F71AA">
                    <w:rPr>
                      <w:rFonts w:ascii="Times New Roman" w:hAnsi="Times New Roman" w:cs="Times New Roman"/>
                    </w:rPr>
                    <w:t xml:space="preserve"> methods</w:t>
                  </w:r>
                  <w:r w:rsidR="003F1E61" w:rsidRPr="005F71AA">
                    <w:rPr>
                      <w:rFonts w:ascii="Times New Roman" w:hAnsi="Times New Roman" w:cs="Times New Roman"/>
                    </w:rPr>
                    <w:t xml:space="preserve"> for getting </w:t>
                  </w:r>
                  <w:r w:rsidR="001E6069" w:rsidRPr="005F71AA">
                    <w:rPr>
                      <w:rFonts w:ascii="Times New Roman" w:hAnsi="Times New Roman" w:cs="Times New Roman"/>
                    </w:rPr>
                    <w:t xml:space="preserve">overall </w:t>
                  </w:r>
                  <w:r w:rsidR="003F1E61" w:rsidRPr="005F71AA">
                    <w:rPr>
                      <w:rFonts w:ascii="Times New Roman" w:hAnsi="Times New Roman" w:cs="Times New Roman"/>
                    </w:rPr>
                    <w:t>good pass percentage.</w:t>
                  </w:r>
                </w:p>
              </w:txbxContent>
            </v:textbox>
          </v:rect>
        </w:pict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  <w:r w:rsidR="00662FFA">
        <w:rPr>
          <w:rFonts w:ascii="Times New Roman" w:hAnsi="Times New Roman" w:cs="Times New Roman"/>
          <w:b/>
          <w:sz w:val="24"/>
          <w:szCs w:val="24"/>
        </w:rPr>
        <w:tab/>
      </w: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2FFA" w:rsidRDefault="00662FFA" w:rsidP="005120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662FFA" w:rsidSect="00D90DB9"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670E9E"/>
    <w:multiLevelType w:val="hybridMultilevel"/>
    <w:tmpl w:val="F036C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930AA3"/>
    <w:multiLevelType w:val="hybridMultilevel"/>
    <w:tmpl w:val="8B06E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094209"/>
    <w:multiLevelType w:val="hybridMultilevel"/>
    <w:tmpl w:val="33A6EC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A7E1F02"/>
    <w:multiLevelType w:val="hybridMultilevel"/>
    <w:tmpl w:val="A198D4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6EB788C"/>
    <w:multiLevelType w:val="hybridMultilevel"/>
    <w:tmpl w:val="BA943F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F25CC5"/>
    <w:multiLevelType w:val="hybridMultilevel"/>
    <w:tmpl w:val="6E705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9E6053"/>
    <w:multiLevelType w:val="hybridMultilevel"/>
    <w:tmpl w:val="323EB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yMDE3MDcyMzUyMDcxNrJU0lEKTi0uzszPAykwrAUAQ7dW9iwAAAA="/>
  </w:docVars>
  <w:rsids>
    <w:rsidRoot w:val="00FE03AD"/>
    <w:rsid w:val="0001465F"/>
    <w:rsid w:val="00016CBE"/>
    <w:rsid w:val="00051F87"/>
    <w:rsid w:val="00073617"/>
    <w:rsid w:val="00077094"/>
    <w:rsid w:val="000773B0"/>
    <w:rsid w:val="000920B4"/>
    <w:rsid w:val="000B1561"/>
    <w:rsid w:val="000C3A49"/>
    <w:rsid w:val="000E276F"/>
    <w:rsid w:val="00127F46"/>
    <w:rsid w:val="001473B8"/>
    <w:rsid w:val="001477DB"/>
    <w:rsid w:val="00155F37"/>
    <w:rsid w:val="001B11B8"/>
    <w:rsid w:val="001B7431"/>
    <w:rsid w:val="001D0278"/>
    <w:rsid w:val="001E1E06"/>
    <w:rsid w:val="001E6069"/>
    <w:rsid w:val="00200905"/>
    <w:rsid w:val="0022251D"/>
    <w:rsid w:val="002E4DD2"/>
    <w:rsid w:val="002F124E"/>
    <w:rsid w:val="002F45EC"/>
    <w:rsid w:val="00333A52"/>
    <w:rsid w:val="003532BC"/>
    <w:rsid w:val="00386E48"/>
    <w:rsid w:val="003B2894"/>
    <w:rsid w:val="003D7C72"/>
    <w:rsid w:val="003E0720"/>
    <w:rsid w:val="003F172D"/>
    <w:rsid w:val="003F1E61"/>
    <w:rsid w:val="003F7AAA"/>
    <w:rsid w:val="00400BA1"/>
    <w:rsid w:val="00451A38"/>
    <w:rsid w:val="00465140"/>
    <w:rsid w:val="00466CBD"/>
    <w:rsid w:val="004C0BE0"/>
    <w:rsid w:val="004C2722"/>
    <w:rsid w:val="00512011"/>
    <w:rsid w:val="00513733"/>
    <w:rsid w:val="005264DB"/>
    <w:rsid w:val="00552B25"/>
    <w:rsid w:val="005F71AA"/>
    <w:rsid w:val="00640537"/>
    <w:rsid w:val="00662FFA"/>
    <w:rsid w:val="00673E51"/>
    <w:rsid w:val="006746A7"/>
    <w:rsid w:val="00687C5B"/>
    <w:rsid w:val="006F4DE1"/>
    <w:rsid w:val="00711664"/>
    <w:rsid w:val="007474CB"/>
    <w:rsid w:val="00765ECA"/>
    <w:rsid w:val="007A6998"/>
    <w:rsid w:val="007D02D2"/>
    <w:rsid w:val="00804771"/>
    <w:rsid w:val="0081146E"/>
    <w:rsid w:val="00842115"/>
    <w:rsid w:val="00843A54"/>
    <w:rsid w:val="00844A8C"/>
    <w:rsid w:val="008A16EA"/>
    <w:rsid w:val="008A5EE7"/>
    <w:rsid w:val="008B4F44"/>
    <w:rsid w:val="008C6DFD"/>
    <w:rsid w:val="008D7B36"/>
    <w:rsid w:val="008E5D19"/>
    <w:rsid w:val="00917887"/>
    <w:rsid w:val="00933BDB"/>
    <w:rsid w:val="00945C3A"/>
    <w:rsid w:val="00977722"/>
    <w:rsid w:val="009A733F"/>
    <w:rsid w:val="009C1EE2"/>
    <w:rsid w:val="009D44B9"/>
    <w:rsid w:val="009E72A7"/>
    <w:rsid w:val="009F36FF"/>
    <w:rsid w:val="009F3803"/>
    <w:rsid w:val="009F3995"/>
    <w:rsid w:val="009F5F5E"/>
    <w:rsid w:val="00A20FBF"/>
    <w:rsid w:val="00A4059C"/>
    <w:rsid w:val="00A53645"/>
    <w:rsid w:val="00A65C7F"/>
    <w:rsid w:val="00A7377B"/>
    <w:rsid w:val="00A90B48"/>
    <w:rsid w:val="00A944A4"/>
    <w:rsid w:val="00AA2DF1"/>
    <w:rsid w:val="00AB4EC9"/>
    <w:rsid w:val="00AD392E"/>
    <w:rsid w:val="00B1038A"/>
    <w:rsid w:val="00B34CE3"/>
    <w:rsid w:val="00BB6A79"/>
    <w:rsid w:val="00BB7AC4"/>
    <w:rsid w:val="00BD0F77"/>
    <w:rsid w:val="00BD6C77"/>
    <w:rsid w:val="00C04D82"/>
    <w:rsid w:val="00C44B9D"/>
    <w:rsid w:val="00C62C17"/>
    <w:rsid w:val="00C66375"/>
    <w:rsid w:val="00C9336D"/>
    <w:rsid w:val="00CB0CE3"/>
    <w:rsid w:val="00CC37DA"/>
    <w:rsid w:val="00CD5542"/>
    <w:rsid w:val="00D25556"/>
    <w:rsid w:val="00D33D1A"/>
    <w:rsid w:val="00D3533D"/>
    <w:rsid w:val="00D57710"/>
    <w:rsid w:val="00D90DB9"/>
    <w:rsid w:val="00D92EB6"/>
    <w:rsid w:val="00DA111D"/>
    <w:rsid w:val="00DA645E"/>
    <w:rsid w:val="00E07342"/>
    <w:rsid w:val="00E1053A"/>
    <w:rsid w:val="00E26298"/>
    <w:rsid w:val="00E634FE"/>
    <w:rsid w:val="00ED3845"/>
    <w:rsid w:val="00F00BAB"/>
    <w:rsid w:val="00F5273F"/>
    <w:rsid w:val="00F86372"/>
    <w:rsid w:val="00FA7CAD"/>
    <w:rsid w:val="00FC067C"/>
    <w:rsid w:val="00FC6F1F"/>
    <w:rsid w:val="00FE03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9" type="connector" idref="#_x0000_s1041"/>
        <o:r id="V:Rule10" type="connector" idref="#_x0000_s1042"/>
        <o:r id="V:Rule11" type="connector" idref="#_x0000_s1036"/>
        <o:r id="V:Rule12" type="connector" idref="#_x0000_s1038"/>
        <o:r id="V:Rule13" type="connector" idref="#_x0000_s1045"/>
        <o:r id="V:Rule14" type="connector" idref="#_x0000_s1037"/>
        <o:r id="V:Rule15" type="connector" idref="#_x0000_s1033"/>
        <o:r id="V:Rule16" type="connector" idref="#_x0000_s1035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32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6F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F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1F8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K JAHEER BASHA</dc:creator>
  <cp:lastModifiedBy>SHAIK JAHEER BASHA</cp:lastModifiedBy>
  <cp:revision>5</cp:revision>
  <dcterms:created xsi:type="dcterms:W3CDTF">2021-10-27T05:13:00Z</dcterms:created>
  <dcterms:modified xsi:type="dcterms:W3CDTF">2021-12-23T09:00:00Z</dcterms:modified>
</cp:coreProperties>
</file>